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504F097" w:rsidR="007B4A91" w:rsidRDefault="00720598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SPACE INVIAD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5AA19018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321D345" w14:textId="6D2A171C" w:rsidR="00202F8B" w:rsidRDefault="00720598" w:rsidP="00202F8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Kill all of the ships before they kill </w:t>
      </w:r>
      <w:proofErr w:type="gramStart"/>
      <w:r>
        <w:rPr>
          <w:sz w:val="28"/>
          <w:szCs w:val="28"/>
        </w:rPr>
        <w:t>you</w:t>
      </w:r>
      <w:proofErr w:type="gramEnd"/>
    </w:p>
    <w:p w14:paraId="3D632C61" w14:textId="172DFF23" w:rsidR="007B4A91" w:rsidRDefault="00000000" w:rsidP="00202F8B">
      <w:pPr>
        <w:ind w:left="720"/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9792C76" w:rsidR="007B4A91" w:rsidRDefault="007C72B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627085F" w:rsidR="007B4A91" w:rsidRDefault="00720598">
      <w:pPr>
        <w:ind w:left="720"/>
        <w:rPr>
          <w:sz w:val="28"/>
          <w:szCs w:val="28"/>
        </w:rPr>
      </w:pPr>
      <w:r>
        <w:rPr>
          <w:sz w:val="28"/>
          <w:szCs w:val="28"/>
        </w:rPr>
        <w:t>You are lost in space and have to get past the evil ships and the only way to do that is to destroy them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72872D0" w:rsidR="007B4A91" w:rsidRDefault="007205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il 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2518E36" w:rsidR="007B4A91" w:rsidRDefault="007205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destroy your shi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856071A" w:rsidR="007B4A91" w:rsidRDefault="007205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r 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6CE6C53" w:rsidR="007B4A91" w:rsidRDefault="007205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evil ship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009C253" w:rsidR="007B4A91" w:rsidRDefault="007205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ser Bea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669962B" w:rsidR="007B4A91" w:rsidRDefault="007205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ship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B719366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D08638A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0D33BB47" w:rsidR="007B4A91" w:rsidRDefault="00720598">
      <w:pPr>
        <w:rPr>
          <w:sz w:val="28"/>
          <w:szCs w:val="28"/>
        </w:rPr>
      </w:pPr>
      <w:r>
        <w:rPr>
          <w:sz w:val="28"/>
          <w:szCs w:val="28"/>
        </w:rPr>
        <w:t xml:space="preserve">Can’t import </w:t>
      </w:r>
      <w:proofErr w:type="gramStart"/>
      <w:r>
        <w:rPr>
          <w:sz w:val="28"/>
          <w:szCs w:val="28"/>
        </w:rPr>
        <w:t>images</w:t>
      </w:r>
      <w:proofErr w:type="gramEnd"/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677D0CBE" w:rsidR="007B4A91" w:rsidRDefault="00202F8B">
      <w:pPr>
        <w:rPr>
          <w:sz w:val="28"/>
          <w:szCs w:val="28"/>
        </w:rPr>
      </w:pPr>
      <w:r>
        <w:pict w14:anchorId="4980A66A">
          <v:rect id="_x0000_i1041" style="width:0;height:1.5pt" o:hralign="center" o:hrstd="t" o:hr="t" fillcolor="#a0a0a0" stroked="f"/>
        </w:pict>
      </w:r>
      <w:r w:rsidR="00000000"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29D02D6" w:rsidR="007B4A91" w:rsidRDefault="00720598">
      <w:pPr>
        <w:rPr>
          <w:sz w:val="28"/>
          <w:szCs w:val="28"/>
        </w:rPr>
      </w:pPr>
      <w:r>
        <w:t>Making the lasers shooting look cool</w:t>
      </w:r>
      <w:r w:rsidR="00000000">
        <w:pict w14:anchorId="49CF2C3B">
          <v:rect id="_x0000_i1056" style="width:0;height:1.5pt" o:hralign="center" o:hrstd="t" o:hr="t" fillcolor="#a0a0a0" stroked="f"/>
        </w:pict>
      </w:r>
      <w:r w:rsidR="00000000">
        <w:pict w14:anchorId="2BE0C1BB">
          <v:rect id="_x0000_i1057" style="width:0;height:1.5pt" o:hralign="center" o:hrstd="t" o:hr="t" fillcolor="#a0a0a0" stroked="f"/>
        </w:pict>
      </w:r>
      <w:r w:rsidR="00000000">
        <w:pict w14:anchorId="6874E4CB">
          <v:rect id="_x0000_i105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48990546">
    <w:abstractNumId w:val="0"/>
  </w:num>
  <w:num w:numId="2" w16cid:durableId="1197737012">
    <w:abstractNumId w:val="1"/>
  </w:num>
  <w:num w:numId="3" w16cid:durableId="1047921101">
    <w:abstractNumId w:val="3"/>
  </w:num>
  <w:num w:numId="4" w16cid:durableId="3147966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02F8B"/>
    <w:rsid w:val="00556965"/>
    <w:rsid w:val="00720598"/>
    <w:rsid w:val="007B4A91"/>
    <w:rsid w:val="007C7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4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him Mohamed</cp:lastModifiedBy>
  <cp:revision>3</cp:revision>
  <dcterms:created xsi:type="dcterms:W3CDTF">2021-03-18T05:03:00Z</dcterms:created>
  <dcterms:modified xsi:type="dcterms:W3CDTF">2023-03-26T21:15:00Z</dcterms:modified>
</cp:coreProperties>
</file>